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61E8" w:rsidRPr="003544E7" w:rsidRDefault="004E61E8" w:rsidP="004E61E8">
      <w:pPr>
        <w:pStyle w:val="NoSpacing"/>
        <w:rPr>
          <w:b/>
          <w:sz w:val="32"/>
          <w:szCs w:val="32"/>
        </w:rPr>
      </w:pPr>
      <w:r w:rsidRPr="003544E7">
        <w:rPr>
          <w:b/>
          <w:sz w:val="32"/>
          <w:szCs w:val="32"/>
        </w:rPr>
        <w:t>Collaborative Writing Exercise #6</w:t>
      </w:r>
    </w:p>
    <w:p w:rsidR="00D94A01" w:rsidRPr="003544E7" w:rsidRDefault="004E61E8" w:rsidP="004E61E8">
      <w:pPr>
        <w:pStyle w:val="NoSpacing"/>
        <w:rPr>
          <w:b/>
          <w:color w:val="FF9900"/>
          <w:sz w:val="32"/>
          <w:szCs w:val="32"/>
        </w:rPr>
      </w:pPr>
      <w:r w:rsidRPr="003544E7">
        <w:rPr>
          <w:b/>
          <w:color w:val="FF9900"/>
          <w:sz w:val="32"/>
          <w:szCs w:val="32"/>
        </w:rPr>
        <w:t>Writing Studies Scholarship</w:t>
      </w:r>
    </w:p>
    <w:p w:rsidR="004E61E8" w:rsidRDefault="004E61E8" w:rsidP="004E61E8">
      <w:pPr>
        <w:pStyle w:val="NoSpacing"/>
        <w:rPr>
          <w:b/>
          <w:color w:val="FF9900"/>
          <w:sz w:val="24"/>
          <w:szCs w:val="24"/>
        </w:rPr>
      </w:pPr>
    </w:p>
    <w:p w:rsidR="004E61E8" w:rsidRDefault="004E61E8" w:rsidP="004E61E8">
      <w:pPr>
        <w:pStyle w:val="NoSpacing"/>
        <w:rPr>
          <w:b/>
          <w:sz w:val="24"/>
          <w:szCs w:val="24"/>
        </w:rPr>
      </w:pPr>
    </w:p>
    <w:p w:rsidR="004E61E8" w:rsidRPr="003544E7" w:rsidRDefault="004E61E8" w:rsidP="004E61E8">
      <w:pPr>
        <w:pStyle w:val="NoSpacing"/>
        <w:rPr>
          <w:b/>
          <w:sz w:val="28"/>
          <w:szCs w:val="28"/>
        </w:rPr>
      </w:pPr>
      <w:r w:rsidRPr="003544E7">
        <w:rPr>
          <w:b/>
          <w:sz w:val="28"/>
          <w:szCs w:val="28"/>
        </w:rPr>
        <w:t>EXIGENCE:</w:t>
      </w:r>
    </w:p>
    <w:p w:rsidR="004E61E8" w:rsidRPr="003544E7" w:rsidRDefault="003544E7" w:rsidP="004E61E8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D</w:t>
      </w:r>
      <w:r w:rsidR="004E61E8" w:rsidRPr="003544E7">
        <w:rPr>
          <w:sz w:val="28"/>
          <w:szCs w:val="28"/>
        </w:rPr>
        <w:t>efine the exigence motivating the author(s) of each text:</w:t>
      </w:r>
    </w:p>
    <w:p w:rsidR="004E61E8" w:rsidRPr="003544E7" w:rsidRDefault="004E61E8" w:rsidP="004E61E8">
      <w:pPr>
        <w:pStyle w:val="NoSpacing"/>
        <w:numPr>
          <w:ilvl w:val="0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What is the discourse about?</w:t>
      </w:r>
    </w:p>
    <w:p w:rsidR="004E61E8" w:rsidRPr="003544E7" w:rsidRDefault="004E61E8" w:rsidP="004E61E8">
      <w:pPr>
        <w:pStyle w:val="NoSpacing"/>
        <w:numPr>
          <w:ilvl w:val="1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What larger issues, values, or principles underlie or motivate the rhetor(s)/audience(s)?</w:t>
      </w:r>
    </w:p>
    <w:p w:rsidR="004E61E8" w:rsidRPr="003544E7" w:rsidRDefault="004E61E8" w:rsidP="004E61E8">
      <w:pPr>
        <w:pStyle w:val="NoSpacing"/>
        <w:numPr>
          <w:ilvl w:val="0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Why is the discourse needed?</w:t>
      </w:r>
    </w:p>
    <w:p w:rsidR="004E61E8" w:rsidRPr="003544E7" w:rsidRDefault="004E61E8" w:rsidP="004E61E8">
      <w:pPr>
        <w:pStyle w:val="NoSpacing"/>
        <w:numPr>
          <w:ilvl w:val="1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Why was this the “right or opportune time” f</w:t>
      </w:r>
      <w:bookmarkStart w:id="0" w:name="_GoBack"/>
      <w:bookmarkEnd w:id="0"/>
      <w:r w:rsidRPr="003544E7">
        <w:rPr>
          <w:i/>
          <w:sz w:val="24"/>
          <w:szCs w:val="24"/>
        </w:rPr>
        <w:t>or these rhetors to write?</w:t>
      </w:r>
    </w:p>
    <w:p w:rsidR="004E61E8" w:rsidRPr="003544E7" w:rsidRDefault="004E61E8" w:rsidP="004E61E8">
      <w:pPr>
        <w:pStyle w:val="NoSpacing"/>
        <w:numPr>
          <w:ilvl w:val="0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What will this discourse try to accomplish?</w:t>
      </w:r>
    </w:p>
    <w:p w:rsidR="004E61E8" w:rsidRPr="003544E7" w:rsidRDefault="004E61E8" w:rsidP="004E61E8">
      <w:pPr>
        <w:pStyle w:val="NoSpacing"/>
        <w:numPr>
          <w:ilvl w:val="1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What are the goals of this discourse?</w:t>
      </w:r>
    </w:p>
    <w:p w:rsidR="004E61E8" w:rsidRPr="003544E7" w:rsidRDefault="004E61E8" w:rsidP="004E61E8">
      <w:pPr>
        <w:pStyle w:val="NoSpacing"/>
        <w:numPr>
          <w:ilvl w:val="1"/>
          <w:numId w:val="1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>How is the audience supposed to react to the discourse?</w:t>
      </w:r>
    </w:p>
    <w:p w:rsidR="004E61E8" w:rsidRDefault="004E61E8" w:rsidP="004E61E8">
      <w:pPr>
        <w:pStyle w:val="NoSpacing"/>
        <w:rPr>
          <w:b/>
          <w:sz w:val="24"/>
          <w:szCs w:val="24"/>
        </w:rPr>
      </w:pPr>
    </w:p>
    <w:p w:rsidR="004E61E8" w:rsidRDefault="004E61E8" w:rsidP="004E61E8">
      <w:pPr>
        <w:pStyle w:val="NoSpacing"/>
        <w:rPr>
          <w:b/>
          <w:sz w:val="24"/>
          <w:szCs w:val="24"/>
        </w:rPr>
      </w:pPr>
    </w:p>
    <w:p w:rsidR="004E61E8" w:rsidRDefault="004E61E8" w:rsidP="004E61E8">
      <w:pPr>
        <w:pStyle w:val="NoSpacing"/>
        <w:rPr>
          <w:b/>
          <w:sz w:val="28"/>
          <w:szCs w:val="28"/>
        </w:rPr>
      </w:pPr>
      <w:r w:rsidRPr="003544E7">
        <w:rPr>
          <w:b/>
          <w:sz w:val="28"/>
          <w:szCs w:val="28"/>
        </w:rPr>
        <w:t>SYNTHESIS:</w:t>
      </w:r>
    </w:p>
    <w:p w:rsidR="003544E7" w:rsidRDefault="003544E7" w:rsidP="004E61E8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 xml:space="preserve">Talk with your group and work to identify some major areas of connection between these (“your”) sources. </w:t>
      </w:r>
    </w:p>
    <w:p w:rsidR="003544E7" w:rsidRPr="003544E7" w:rsidRDefault="003544E7" w:rsidP="003544E7">
      <w:pPr>
        <w:pStyle w:val="NoSpacing"/>
        <w:numPr>
          <w:ilvl w:val="0"/>
          <w:numId w:val="2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 xml:space="preserve">Are there similar concepts discussed? </w:t>
      </w:r>
    </w:p>
    <w:p w:rsidR="003544E7" w:rsidRPr="003544E7" w:rsidRDefault="003544E7" w:rsidP="003544E7">
      <w:pPr>
        <w:pStyle w:val="NoSpacing"/>
        <w:numPr>
          <w:ilvl w:val="0"/>
          <w:numId w:val="2"/>
        </w:numPr>
        <w:rPr>
          <w:i/>
          <w:sz w:val="24"/>
          <w:szCs w:val="24"/>
        </w:rPr>
      </w:pPr>
      <w:r w:rsidRPr="003544E7">
        <w:rPr>
          <w:i/>
          <w:sz w:val="24"/>
          <w:szCs w:val="24"/>
        </w:rPr>
        <w:t xml:space="preserve">Are these authors concerned with related (or correlating) issues? </w:t>
      </w:r>
    </w:p>
    <w:p w:rsidR="004E61E8" w:rsidRPr="003544E7" w:rsidRDefault="003544E7" w:rsidP="00914500">
      <w:pPr>
        <w:pStyle w:val="NoSpacing"/>
        <w:numPr>
          <w:ilvl w:val="0"/>
          <w:numId w:val="2"/>
        </w:numPr>
        <w:rPr>
          <w:b/>
          <w:sz w:val="28"/>
          <w:szCs w:val="28"/>
        </w:rPr>
      </w:pPr>
      <w:r w:rsidRPr="003544E7">
        <w:rPr>
          <w:i/>
          <w:sz w:val="24"/>
          <w:szCs w:val="24"/>
        </w:rPr>
        <w:t xml:space="preserve">What might come from putting these sources into some deliberate </w:t>
      </w:r>
      <w:r w:rsidRPr="003544E7">
        <w:rPr>
          <w:b/>
          <w:i/>
          <w:sz w:val="24"/>
          <w:szCs w:val="24"/>
        </w:rPr>
        <w:t>dialogue with each other</w:t>
      </w:r>
      <w:r w:rsidRPr="003544E7">
        <w:rPr>
          <w:i/>
          <w:sz w:val="24"/>
          <w:szCs w:val="24"/>
        </w:rPr>
        <w:t xml:space="preserve">? </w:t>
      </w:r>
    </w:p>
    <w:p w:rsidR="004E61E8" w:rsidRPr="003544E7" w:rsidRDefault="004E61E8" w:rsidP="004E61E8">
      <w:pPr>
        <w:pStyle w:val="NoSpacing"/>
        <w:rPr>
          <w:b/>
          <w:sz w:val="28"/>
          <w:szCs w:val="28"/>
        </w:rPr>
      </w:pPr>
    </w:p>
    <w:p w:rsidR="004E61E8" w:rsidRDefault="004E61E8" w:rsidP="004E61E8">
      <w:pPr>
        <w:pStyle w:val="NoSpacing"/>
        <w:rPr>
          <w:b/>
          <w:sz w:val="28"/>
          <w:szCs w:val="28"/>
        </w:rPr>
      </w:pPr>
      <w:r w:rsidRPr="003544E7">
        <w:rPr>
          <w:b/>
          <w:sz w:val="28"/>
          <w:szCs w:val="28"/>
        </w:rPr>
        <w:t>CONCLUSION(S) &amp; QUESTIONS:</w:t>
      </w:r>
    </w:p>
    <w:p w:rsidR="00423C2F" w:rsidRDefault="003544E7" w:rsidP="003544E7">
      <w:pPr>
        <w:pStyle w:val="NoSpacing"/>
        <w:rPr>
          <w:sz w:val="28"/>
          <w:szCs w:val="28"/>
        </w:rPr>
      </w:pPr>
      <w:r>
        <w:rPr>
          <w:sz w:val="28"/>
          <w:szCs w:val="28"/>
        </w:rPr>
        <w:t>What has placing these texts in conversation with each other</w:t>
      </w:r>
      <w:r w:rsidR="00423C2F">
        <w:rPr>
          <w:sz w:val="28"/>
          <w:szCs w:val="28"/>
        </w:rPr>
        <w:t xml:space="preserve"> accomplished?</w:t>
      </w:r>
      <w:r w:rsidRPr="003544E7">
        <w:rPr>
          <w:sz w:val="28"/>
          <w:szCs w:val="28"/>
        </w:rPr>
        <w:t xml:space="preserve"> </w:t>
      </w:r>
    </w:p>
    <w:p w:rsidR="00423C2F" w:rsidRPr="00423C2F" w:rsidRDefault="00423C2F" w:rsidP="00423C2F">
      <w:pPr>
        <w:pStyle w:val="NoSpacing"/>
        <w:numPr>
          <w:ilvl w:val="0"/>
          <w:numId w:val="2"/>
        </w:numPr>
        <w:rPr>
          <w:i/>
          <w:sz w:val="24"/>
          <w:szCs w:val="24"/>
        </w:rPr>
      </w:pPr>
      <w:r w:rsidRPr="00423C2F">
        <w:rPr>
          <w:i/>
          <w:sz w:val="24"/>
          <w:szCs w:val="24"/>
        </w:rPr>
        <w:t>Do you see these issues/concerns/concepts any differently?</w:t>
      </w:r>
    </w:p>
    <w:p w:rsidR="003544E7" w:rsidRPr="00423C2F" w:rsidRDefault="00423C2F" w:rsidP="00423C2F">
      <w:pPr>
        <w:pStyle w:val="NoSpacing"/>
        <w:numPr>
          <w:ilvl w:val="0"/>
          <w:numId w:val="2"/>
        </w:numPr>
        <w:rPr>
          <w:i/>
          <w:sz w:val="24"/>
          <w:szCs w:val="24"/>
        </w:rPr>
      </w:pPr>
      <w:r w:rsidRPr="00423C2F">
        <w:rPr>
          <w:i/>
          <w:sz w:val="24"/>
          <w:szCs w:val="24"/>
        </w:rPr>
        <w:t>What</w:t>
      </w:r>
      <w:r w:rsidR="003544E7" w:rsidRPr="00423C2F">
        <w:rPr>
          <w:i/>
          <w:sz w:val="24"/>
          <w:szCs w:val="24"/>
        </w:rPr>
        <w:t xml:space="preserve"> new perspective or way of talking about these issues</w:t>
      </w:r>
      <w:r w:rsidRPr="00423C2F">
        <w:rPr>
          <w:i/>
          <w:sz w:val="24"/>
          <w:szCs w:val="24"/>
        </w:rPr>
        <w:t xml:space="preserve"> has been generated</w:t>
      </w:r>
      <w:r w:rsidR="003544E7" w:rsidRPr="00423C2F">
        <w:rPr>
          <w:i/>
          <w:sz w:val="24"/>
          <w:szCs w:val="24"/>
        </w:rPr>
        <w:t xml:space="preserve">? </w:t>
      </w:r>
    </w:p>
    <w:p w:rsidR="00423C2F" w:rsidRDefault="00423C2F" w:rsidP="00423C2F">
      <w:pPr>
        <w:pStyle w:val="NoSpacing"/>
        <w:rPr>
          <w:sz w:val="24"/>
          <w:szCs w:val="24"/>
        </w:rPr>
      </w:pPr>
      <w:r>
        <w:rPr>
          <w:sz w:val="28"/>
          <w:szCs w:val="28"/>
        </w:rPr>
        <w:t>NOW WHAT…?</w:t>
      </w:r>
    </w:p>
    <w:p w:rsidR="00423C2F" w:rsidRPr="00423C2F" w:rsidRDefault="00423C2F" w:rsidP="00423C2F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i/>
          <w:sz w:val="24"/>
          <w:szCs w:val="24"/>
        </w:rPr>
        <w:t xml:space="preserve">What new </w:t>
      </w:r>
      <w:r>
        <w:rPr>
          <w:b/>
          <w:sz w:val="24"/>
          <w:szCs w:val="24"/>
        </w:rPr>
        <w:t>questions</w:t>
      </w:r>
      <w:r>
        <w:rPr>
          <w:i/>
          <w:sz w:val="24"/>
          <w:szCs w:val="24"/>
        </w:rPr>
        <w:t xml:space="preserve"> do you now have regarding (or related to) these particular ideas or sets of perspectives? </w:t>
      </w:r>
    </w:p>
    <w:p w:rsidR="00423C2F" w:rsidRPr="00423C2F" w:rsidRDefault="00423C2F" w:rsidP="00423C2F">
      <w:pPr>
        <w:pStyle w:val="NoSpacing"/>
        <w:numPr>
          <w:ilvl w:val="0"/>
          <w:numId w:val="2"/>
        </w:numPr>
        <w:rPr>
          <w:sz w:val="24"/>
          <w:szCs w:val="24"/>
        </w:rPr>
      </w:pPr>
      <w:r>
        <w:rPr>
          <w:i/>
          <w:sz w:val="24"/>
          <w:szCs w:val="24"/>
        </w:rPr>
        <w:t>How might you continue researching these areas of concern?</w:t>
      </w:r>
    </w:p>
    <w:p w:rsidR="00423C2F" w:rsidRPr="00423C2F" w:rsidRDefault="00423C2F" w:rsidP="00423C2F">
      <w:pPr>
        <w:pStyle w:val="NoSpacing"/>
        <w:numPr>
          <w:ilvl w:val="1"/>
          <w:numId w:val="2"/>
        </w:numPr>
        <w:rPr>
          <w:sz w:val="24"/>
          <w:szCs w:val="24"/>
        </w:rPr>
      </w:pPr>
      <w:r>
        <w:rPr>
          <w:b/>
          <w:sz w:val="24"/>
          <w:szCs w:val="24"/>
        </w:rPr>
        <w:t>Please generate at least two (2) possible (albeit preliminary) RESEARCH QUESTIONS.</w:t>
      </w:r>
    </w:p>
    <w:p w:rsidR="003544E7" w:rsidRDefault="003544E7" w:rsidP="004E61E8">
      <w:pPr>
        <w:pStyle w:val="NoSpacing"/>
        <w:rPr>
          <w:b/>
          <w:sz w:val="28"/>
          <w:szCs w:val="28"/>
        </w:rPr>
      </w:pPr>
    </w:p>
    <w:p w:rsidR="003544E7" w:rsidRPr="003544E7" w:rsidRDefault="003544E7" w:rsidP="004E61E8">
      <w:pPr>
        <w:pStyle w:val="NoSpacing"/>
        <w:rPr>
          <w:sz w:val="28"/>
          <w:szCs w:val="28"/>
        </w:rPr>
      </w:pPr>
    </w:p>
    <w:sectPr w:rsidR="003544E7" w:rsidRPr="003544E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24F4DD3"/>
    <w:multiLevelType w:val="hybridMultilevel"/>
    <w:tmpl w:val="BD749C20"/>
    <w:lvl w:ilvl="0" w:tplc="742C3536">
      <w:start w:val="2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F437AFE"/>
    <w:multiLevelType w:val="hybridMultilevel"/>
    <w:tmpl w:val="16BA2E60"/>
    <w:lvl w:ilvl="0" w:tplc="49025C0E">
      <w:start w:val="1"/>
      <w:numFmt w:val="decimal"/>
      <w:lvlText w:val="%1.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3sLA0MzQ3BtKGhko6SsGpxcWZ+XkgBYa1AIswGicsAAAA"/>
  </w:docVars>
  <w:rsids>
    <w:rsidRoot w:val="004E61E8"/>
    <w:rsid w:val="002D49C5"/>
    <w:rsid w:val="003544E7"/>
    <w:rsid w:val="00423C2F"/>
    <w:rsid w:val="004E61E8"/>
    <w:rsid w:val="00D94A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A3E9C33-8FF3-4D63-81DC-43C8202439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4E61E8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95</Words>
  <Characters>111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Rochester Institute of Technology</Company>
  <LinksUpToDate>false</LinksUpToDate>
  <CharactersWithSpaces>1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Yockel</dc:creator>
  <cp:keywords/>
  <dc:description/>
  <cp:lastModifiedBy>David Yockel</cp:lastModifiedBy>
  <cp:revision>2</cp:revision>
  <dcterms:created xsi:type="dcterms:W3CDTF">2020-03-03T16:27:00Z</dcterms:created>
  <dcterms:modified xsi:type="dcterms:W3CDTF">2020-03-03T16:27:00Z</dcterms:modified>
</cp:coreProperties>
</file>